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7718ba79d79e1d480f69f1d162e56ac40fbe76"/>
    <w:p>
      <w:pPr>
        <w:pStyle w:val="Heading3"/>
      </w:pPr>
      <w:r>
        <w:t xml:space="preserve">Справка о доходах, об имуществе и обязательствах имущественного характера лиц, замещающих государственные должности города Москвы и должности государственной гражданской службы города Москвы.</w:t>
      </w:r>
    </w:p>
    <w:p>
      <w:pPr>
        <w:pStyle w:val="FirstParagraph"/>
      </w:pPr>
      <w:r>
        <w:t xml:space="preserve">14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forms-of-documents-related-to-anti-corruption-for-filling/detail/10378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forms-of-documents-related-to-anti-corruption-for-filling/detail/10378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forms-of-documents-related-to-anti-corruption-for-filling/detail/10378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3:23:01Z</dcterms:created>
  <dcterms:modified xsi:type="dcterms:W3CDTF">2025-06-30T03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